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30DC" w:rsidRDefault="003030DC" w:rsidP="003030DC">
      <w:pPr>
        <w:ind w:left="2124" w:firstLine="708"/>
      </w:pPr>
    </w:p>
    <w:p w:rsidR="00D215C0" w:rsidRDefault="00D215C0" w:rsidP="00D215C0">
      <w:r>
        <w:tab/>
        <w:t xml:space="preserve"> </w:t>
      </w:r>
      <w:r>
        <w:tab/>
        <w:t xml:space="preserve"> </w:t>
      </w:r>
    </w:p>
    <w:p w:rsidR="00060D1D" w:rsidRDefault="00060D1D" w:rsidP="00D215C0"/>
    <w:p w:rsidR="0052714D" w:rsidRDefault="0052714D" w:rsidP="00D215C0">
      <w:r>
        <w:t>Date :</w:t>
      </w:r>
      <w:r w:rsidR="008C536E">
        <w:t xml:space="preserve"> </w:t>
      </w:r>
    </w:p>
    <w:p w:rsidR="00D215C0" w:rsidRDefault="00D215C0" w:rsidP="00D215C0">
      <w:r>
        <w:t>Nom</w:t>
      </w:r>
      <w:r w:rsidR="008C536E">
        <w:t>, Prénom :</w:t>
      </w:r>
      <w:r>
        <w:tab/>
      </w:r>
      <w:r>
        <w:tab/>
      </w:r>
      <w:r>
        <w:tab/>
      </w:r>
      <w:r>
        <w:tab/>
      </w:r>
    </w:p>
    <w:p w:rsidR="00D215C0" w:rsidRDefault="0052714D" w:rsidP="00D215C0">
      <w:r>
        <w:t>Equipe :</w:t>
      </w:r>
      <w:r w:rsidR="00D215C0">
        <w:tab/>
      </w:r>
    </w:p>
    <w:p w:rsidR="00D215C0" w:rsidRDefault="00D215C0" w:rsidP="00D215C0">
      <w:r>
        <w:t>Adresse mail :</w:t>
      </w:r>
    </w:p>
    <w:p w:rsidR="00D215C0" w:rsidRDefault="00D215C0" w:rsidP="00D215C0">
      <w:r>
        <w:t>Statut de l’agent</w:t>
      </w:r>
      <w:r w:rsidR="0052714D">
        <w:t xml:space="preserve"> (CDD, </w:t>
      </w:r>
      <w:proofErr w:type="spellStart"/>
      <w:r w:rsidR="0052714D">
        <w:t>phD</w:t>
      </w:r>
      <w:proofErr w:type="spellEnd"/>
      <w:r w:rsidR="0052714D">
        <w:t>, Titulaire)</w:t>
      </w:r>
      <w:r>
        <w:t xml:space="preserve"> :</w:t>
      </w:r>
    </w:p>
    <w:p w:rsidR="008C536E" w:rsidRDefault="008C536E" w:rsidP="00D215C0">
      <w:r>
        <w:t>Superviseur (si non permanent) :</w:t>
      </w:r>
    </w:p>
    <w:p w:rsidR="00A442D4" w:rsidRDefault="00D215C0" w:rsidP="00D215C0">
      <w:r>
        <w:t>Thématique du projet :</w:t>
      </w:r>
      <w:r>
        <w:t> </w:t>
      </w:r>
      <w:bookmarkStart w:id="0" w:name="_GoBack"/>
      <w:bookmarkEnd w:id="0"/>
    </w:p>
    <w:sectPr w:rsidR="00A442D4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1035" w:rsidRDefault="006D1035" w:rsidP="003531AE">
      <w:pPr>
        <w:spacing w:after="0" w:line="240" w:lineRule="auto"/>
      </w:pPr>
      <w:r>
        <w:separator/>
      </w:r>
    </w:p>
  </w:endnote>
  <w:endnote w:type="continuationSeparator" w:id="0">
    <w:p w:rsidR="006D1035" w:rsidRDefault="006D1035" w:rsidP="00353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488"/>
      <w:gridCol w:w="2551"/>
      <w:gridCol w:w="2694"/>
      <w:gridCol w:w="2477"/>
    </w:tblGrid>
    <w:tr w:rsidR="000620B6" w:rsidTr="00E37BDF">
      <w:trPr>
        <w:trHeight w:val="472"/>
      </w:trPr>
      <w:tc>
        <w:tcPr>
          <w:tcW w:w="1488" w:type="dxa"/>
          <w:tcBorders>
            <w:bottom w:val="single" w:sz="2" w:space="0" w:color="008000"/>
            <w:right w:val="single" w:sz="2" w:space="0" w:color="008000"/>
          </w:tcBorders>
          <w:shd w:val="clear" w:color="auto" w:fill="auto"/>
        </w:tcPr>
        <w:p w:rsidR="000620B6" w:rsidRDefault="000620B6" w:rsidP="000620B6">
          <w:pPr>
            <w:jc w:val="center"/>
            <w:rPr>
              <w:b/>
              <w:bCs/>
            </w:rPr>
          </w:pPr>
        </w:p>
      </w:tc>
      <w:tc>
        <w:tcPr>
          <w:tcW w:w="2551" w:type="dxa"/>
          <w:tcBorders>
            <w:top w:val="single" w:sz="1" w:space="0" w:color="008000"/>
            <w:left w:val="single" w:sz="2" w:space="0" w:color="008000"/>
            <w:bottom w:val="single" w:sz="1" w:space="0" w:color="008000"/>
            <w:right w:val="single" w:sz="1" w:space="0" w:color="008000"/>
          </w:tcBorders>
          <w:shd w:val="clear" w:color="auto" w:fill="auto"/>
          <w:vAlign w:val="center"/>
        </w:tcPr>
        <w:p w:rsidR="000620B6" w:rsidRDefault="000620B6" w:rsidP="000620B6">
          <w:pPr>
            <w:jc w:val="center"/>
          </w:pPr>
          <w:r>
            <w:t>Rédacteur</w:t>
          </w:r>
        </w:p>
      </w:tc>
      <w:tc>
        <w:tcPr>
          <w:tcW w:w="2694" w:type="dxa"/>
          <w:tcBorders>
            <w:top w:val="single" w:sz="1" w:space="0" w:color="008000"/>
            <w:left w:val="single" w:sz="1" w:space="0" w:color="008000"/>
            <w:bottom w:val="single" w:sz="1" w:space="0" w:color="008000"/>
            <w:right w:val="single" w:sz="1" w:space="0" w:color="008000"/>
          </w:tcBorders>
          <w:shd w:val="clear" w:color="auto" w:fill="auto"/>
          <w:vAlign w:val="center"/>
        </w:tcPr>
        <w:p w:rsidR="000620B6" w:rsidRDefault="000620B6" w:rsidP="000620B6">
          <w:pPr>
            <w:jc w:val="center"/>
          </w:pPr>
          <w:r>
            <w:t>Vérificateur</w:t>
          </w:r>
        </w:p>
      </w:tc>
      <w:tc>
        <w:tcPr>
          <w:tcW w:w="2477" w:type="dxa"/>
          <w:tcBorders>
            <w:top w:val="single" w:sz="1" w:space="0" w:color="008000"/>
            <w:left w:val="single" w:sz="1" w:space="0" w:color="008000"/>
            <w:bottom w:val="single" w:sz="1" w:space="0" w:color="008000"/>
            <w:right w:val="single" w:sz="1" w:space="0" w:color="008000"/>
          </w:tcBorders>
          <w:shd w:val="clear" w:color="auto" w:fill="auto"/>
          <w:vAlign w:val="center"/>
        </w:tcPr>
        <w:p w:rsidR="000620B6" w:rsidRDefault="000620B6" w:rsidP="000620B6">
          <w:pPr>
            <w:jc w:val="center"/>
          </w:pPr>
          <w:r>
            <w:t>Approbateur</w:t>
          </w:r>
        </w:p>
      </w:tc>
    </w:tr>
    <w:tr w:rsidR="000620B6" w:rsidTr="00E37BDF">
      <w:trPr>
        <w:trHeight w:val="1000"/>
      </w:trPr>
      <w:tc>
        <w:tcPr>
          <w:tcW w:w="1488" w:type="dxa"/>
          <w:tcBorders>
            <w:top w:val="single" w:sz="2" w:space="0" w:color="008000"/>
            <w:left w:val="single" w:sz="1" w:space="0" w:color="008000"/>
            <w:bottom w:val="single" w:sz="1" w:space="0" w:color="008000"/>
            <w:right w:val="single" w:sz="1" w:space="0" w:color="008000"/>
          </w:tcBorders>
          <w:shd w:val="clear" w:color="auto" w:fill="auto"/>
        </w:tcPr>
        <w:p w:rsidR="000620B6" w:rsidRPr="000620B6" w:rsidRDefault="000620B6" w:rsidP="000620B6">
          <w:pPr>
            <w:jc w:val="center"/>
          </w:pPr>
          <w:r>
            <w:t>Nom :</w:t>
          </w:r>
          <w:r>
            <w:br/>
            <w:t>Fonction :</w:t>
          </w:r>
          <w:r>
            <w:br/>
            <w:t>Visa :</w:t>
          </w:r>
        </w:p>
      </w:tc>
      <w:tc>
        <w:tcPr>
          <w:tcW w:w="2551" w:type="dxa"/>
          <w:tcBorders>
            <w:top w:val="single" w:sz="1" w:space="0" w:color="008000"/>
            <w:left w:val="single" w:sz="1" w:space="0" w:color="008000"/>
            <w:bottom w:val="single" w:sz="1" w:space="0" w:color="008000"/>
            <w:right w:val="single" w:sz="1" w:space="0" w:color="008000"/>
          </w:tcBorders>
          <w:shd w:val="clear" w:color="auto" w:fill="auto"/>
        </w:tcPr>
        <w:p w:rsidR="000620B6" w:rsidRPr="000620B6" w:rsidRDefault="00C77AD2" w:rsidP="000620B6">
          <w:pPr>
            <w:jc w:val="center"/>
            <w:rPr>
              <w:b/>
            </w:rPr>
          </w:pPr>
          <w:r>
            <w:rPr>
              <w:b/>
            </w:rPr>
            <w:t>Amandine Crabos</w:t>
          </w:r>
          <w:r w:rsidR="000620B6">
            <w:rPr>
              <w:b/>
            </w:rPr>
            <w:br/>
          </w:r>
          <w:r>
            <w:t>Responsable Technique</w:t>
          </w:r>
        </w:p>
      </w:tc>
      <w:tc>
        <w:tcPr>
          <w:tcW w:w="2694" w:type="dxa"/>
          <w:tcBorders>
            <w:top w:val="single" w:sz="1" w:space="0" w:color="008000"/>
            <w:left w:val="single" w:sz="1" w:space="0" w:color="008000"/>
            <w:bottom w:val="single" w:sz="1" w:space="0" w:color="008000"/>
            <w:right w:val="single" w:sz="1" w:space="0" w:color="008000"/>
          </w:tcBorders>
          <w:shd w:val="clear" w:color="auto" w:fill="auto"/>
        </w:tcPr>
        <w:p w:rsidR="000620B6" w:rsidRDefault="000620B6" w:rsidP="000620B6">
          <w:pPr>
            <w:jc w:val="center"/>
          </w:pPr>
          <w:r>
            <w:rPr>
              <w:b/>
            </w:rPr>
            <w:t>Philippe Nacry</w:t>
          </w:r>
          <w:r>
            <w:t xml:space="preserve"> </w:t>
          </w:r>
          <w:r>
            <w:br/>
            <w:t>Responsable Scientifique</w:t>
          </w:r>
        </w:p>
      </w:tc>
      <w:tc>
        <w:tcPr>
          <w:tcW w:w="2477" w:type="dxa"/>
          <w:tcBorders>
            <w:top w:val="single" w:sz="1" w:space="0" w:color="008000"/>
            <w:left w:val="single" w:sz="1" w:space="0" w:color="008000"/>
            <w:bottom w:val="single" w:sz="1" w:space="0" w:color="008000"/>
            <w:right w:val="single" w:sz="1" w:space="0" w:color="008000"/>
          </w:tcBorders>
          <w:shd w:val="clear" w:color="auto" w:fill="auto"/>
        </w:tcPr>
        <w:p w:rsidR="000620B6" w:rsidRPr="000620B6" w:rsidRDefault="000620B6" w:rsidP="000620B6">
          <w:pPr>
            <w:jc w:val="center"/>
            <w:rPr>
              <w:b/>
            </w:rPr>
          </w:pPr>
          <w:r>
            <w:rPr>
              <w:b/>
            </w:rPr>
            <w:t xml:space="preserve">Colette </w:t>
          </w:r>
          <w:proofErr w:type="spellStart"/>
          <w:r>
            <w:rPr>
              <w:b/>
            </w:rPr>
            <w:t>Tournaire</w:t>
          </w:r>
          <w:proofErr w:type="spellEnd"/>
          <w:r>
            <w:rPr>
              <w:b/>
            </w:rPr>
            <w:br/>
          </w:r>
          <w:r>
            <w:t>Animatrice qualité</w:t>
          </w:r>
        </w:p>
      </w:tc>
    </w:tr>
  </w:tbl>
  <w:p w:rsidR="00E31D25" w:rsidRDefault="00E31D25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1035" w:rsidRDefault="006D1035" w:rsidP="003531AE">
      <w:pPr>
        <w:spacing w:after="0" w:line="240" w:lineRule="auto"/>
      </w:pPr>
      <w:r>
        <w:separator/>
      </w:r>
    </w:p>
  </w:footnote>
  <w:footnote w:type="continuationSeparator" w:id="0">
    <w:p w:rsidR="006D1035" w:rsidRDefault="006D1035" w:rsidP="003531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dxa"/>
      <w:tblInd w:w="-72" w:type="dxa"/>
      <w:tblBorders>
        <w:top w:val="single" w:sz="6" w:space="0" w:color="008000"/>
        <w:left w:val="single" w:sz="6" w:space="0" w:color="008000"/>
        <w:bottom w:val="single" w:sz="6" w:space="0" w:color="008000"/>
        <w:right w:val="single" w:sz="6" w:space="0" w:color="008000"/>
        <w:insideH w:val="single" w:sz="6" w:space="0" w:color="008000"/>
        <w:insideV w:val="single" w:sz="6" w:space="0" w:color="008000"/>
      </w:tblBorders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122"/>
      <w:gridCol w:w="4966"/>
      <w:gridCol w:w="2835"/>
    </w:tblGrid>
    <w:tr w:rsidR="00CC02FC" w:rsidTr="00CC02FC">
      <w:trPr>
        <w:cantSplit/>
        <w:trHeight w:val="593"/>
      </w:trPr>
      <w:tc>
        <w:tcPr>
          <w:tcW w:w="2122" w:type="dxa"/>
          <w:tcBorders>
            <w:top w:val="single" w:sz="6" w:space="0" w:color="008000"/>
            <w:left w:val="single" w:sz="6" w:space="0" w:color="008000"/>
            <w:bottom w:val="single" w:sz="6" w:space="0" w:color="008000"/>
            <w:right w:val="single" w:sz="6" w:space="0" w:color="008000"/>
          </w:tcBorders>
          <w:vAlign w:val="center"/>
          <w:hideMark/>
        </w:tcPr>
        <w:p w:rsidR="00CC02FC" w:rsidRDefault="00CC02FC" w:rsidP="00CC02FC">
          <w:pPr>
            <w:pStyle w:val="En-tte"/>
            <w:spacing w:line="276" w:lineRule="auto"/>
            <w:jc w:val="center"/>
            <w:rPr>
              <w:b/>
              <w:bCs/>
              <w:sz w:val="20"/>
              <w:szCs w:val="20"/>
            </w:rPr>
          </w:pPr>
          <w:r>
            <w:rPr>
              <w:noProof/>
              <w:color w:val="009452"/>
              <w:lang w:val="en-GB" w:eastAsia="en-GB"/>
            </w:rPr>
            <w:drawing>
              <wp:inline distT="0" distB="0" distL="0" distR="0">
                <wp:extent cx="753745" cy="195580"/>
                <wp:effectExtent l="0" t="0" r="8255" b="0"/>
                <wp:docPr id="4" name="Image 4" descr="logo inra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2" descr="logo inra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3745" cy="195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br/>
          </w:r>
          <w:r w:rsidR="005A670D">
            <w:rPr>
              <w:b/>
              <w:bCs/>
              <w:noProof/>
              <w:color w:val="FF0000"/>
              <w:sz w:val="40"/>
              <w:szCs w:val="40"/>
              <w:lang w:val="en-GB" w:eastAsia="en-GB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78pt;height:78pt">
                <v:imagedata r:id="rId2" o:title="nouveau logo PhR"/>
              </v:shape>
            </w:pict>
          </w:r>
        </w:p>
      </w:tc>
      <w:tc>
        <w:tcPr>
          <w:tcW w:w="4966" w:type="dxa"/>
          <w:tcBorders>
            <w:top w:val="single" w:sz="6" w:space="0" w:color="008000"/>
            <w:left w:val="single" w:sz="6" w:space="0" w:color="008000"/>
            <w:bottom w:val="single" w:sz="6" w:space="0" w:color="008000"/>
            <w:right w:val="single" w:sz="6" w:space="0" w:color="008000"/>
          </w:tcBorders>
          <w:vAlign w:val="center"/>
          <w:hideMark/>
        </w:tcPr>
        <w:p w:rsidR="00CC02FC" w:rsidRDefault="00CC02FC" w:rsidP="00CC02FC">
          <w:pPr>
            <w:pStyle w:val="En-tte"/>
            <w:spacing w:line="276" w:lineRule="auto"/>
            <w:jc w:val="center"/>
            <w:rPr>
              <w:b/>
              <w:bCs/>
              <w:color w:val="008000"/>
            </w:rPr>
          </w:pPr>
          <w:r>
            <w:rPr>
              <w:b/>
              <w:bCs/>
              <w:color w:val="008000"/>
            </w:rPr>
            <w:t>FICHE NOUVEL UTILISATEUR</w:t>
          </w:r>
        </w:p>
      </w:tc>
      <w:tc>
        <w:tcPr>
          <w:tcW w:w="2835" w:type="dxa"/>
          <w:tcBorders>
            <w:top w:val="single" w:sz="6" w:space="0" w:color="008000"/>
            <w:left w:val="single" w:sz="6" w:space="0" w:color="008000"/>
            <w:bottom w:val="single" w:sz="6" w:space="0" w:color="008000"/>
            <w:right w:val="single" w:sz="6" w:space="0" w:color="008000"/>
          </w:tcBorders>
          <w:vAlign w:val="center"/>
        </w:tcPr>
        <w:p w:rsidR="00CC02FC" w:rsidRDefault="00CC02FC" w:rsidP="00CC02FC">
          <w:pPr>
            <w:pStyle w:val="En-tte"/>
            <w:spacing w:line="276" w:lineRule="auto"/>
            <w:rPr>
              <w:rFonts w:cs="Arial"/>
              <w:sz w:val="18"/>
              <w:szCs w:val="18"/>
            </w:rPr>
          </w:pPr>
          <w:r>
            <w:rPr>
              <w:rFonts w:cs="Arial"/>
              <w:sz w:val="18"/>
              <w:szCs w:val="18"/>
            </w:rPr>
            <w:t>Réf</w:t>
          </w:r>
          <w:r w:rsidR="00E31D25">
            <w:rPr>
              <w:rFonts w:cs="Arial"/>
              <w:sz w:val="18"/>
              <w:szCs w:val="18"/>
            </w:rPr>
            <w:t xml:space="preserve">. : </w:t>
          </w:r>
          <w:r>
            <w:rPr>
              <w:rFonts w:cs="Arial"/>
              <w:sz w:val="18"/>
              <w:szCs w:val="18"/>
            </w:rPr>
            <w:t xml:space="preserve"> </w:t>
          </w:r>
          <w:r w:rsidR="00E06930">
            <w:rPr>
              <w:rFonts w:cs="Arial"/>
              <w:sz w:val="18"/>
              <w:szCs w:val="18"/>
            </w:rPr>
            <w:t>F_PhR_</w:t>
          </w:r>
          <w:r w:rsidR="00E31D25">
            <w:rPr>
              <w:rFonts w:cs="Arial"/>
              <w:sz w:val="18"/>
              <w:szCs w:val="18"/>
            </w:rPr>
            <w:t>NU</w:t>
          </w:r>
          <w:r w:rsidR="003151E8">
            <w:rPr>
              <w:rFonts w:cs="Arial"/>
              <w:sz w:val="18"/>
              <w:szCs w:val="18"/>
            </w:rPr>
            <w:t>_V</w:t>
          </w:r>
          <w:r w:rsidR="001613BE">
            <w:rPr>
              <w:rFonts w:cs="Arial"/>
              <w:sz w:val="18"/>
              <w:szCs w:val="18"/>
            </w:rPr>
            <w:t>2</w:t>
          </w:r>
          <w:r w:rsidR="003151E8">
            <w:rPr>
              <w:rFonts w:cs="Arial"/>
              <w:sz w:val="18"/>
              <w:szCs w:val="18"/>
            </w:rPr>
            <w:t>-202</w:t>
          </w:r>
          <w:r w:rsidR="001613BE">
            <w:rPr>
              <w:rFonts w:cs="Arial"/>
              <w:sz w:val="18"/>
              <w:szCs w:val="18"/>
            </w:rPr>
            <w:t>2</w:t>
          </w:r>
          <w:r w:rsidR="00E31D25">
            <w:rPr>
              <w:rFonts w:cs="Arial"/>
              <w:sz w:val="18"/>
              <w:szCs w:val="18"/>
            </w:rPr>
            <w:br/>
            <w:t xml:space="preserve">Version : </w:t>
          </w:r>
          <w:r w:rsidR="007578C1">
            <w:rPr>
              <w:rFonts w:cs="Arial"/>
              <w:sz w:val="18"/>
              <w:szCs w:val="18"/>
            </w:rPr>
            <w:t>2</w:t>
          </w:r>
        </w:p>
        <w:p w:rsidR="00CC02FC" w:rsidRDefault="00E31D25" w:rsidP="00CC02FC">
          <w:pPr>
            <w:pStyle w:val="En-tte"/>
            <w:spacing w:line="276" w:lineRule="auto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 xml:space="preserve">Date : </w:t>
          </w:r>
          <w:r w:rsidR="001613BE">
            <w:rPr>
              <w:rFonts w:cs="Arial"/>
              <w:sz w:val="20"/>
              <w:szCs w:val="20"/>
            </w:rPr>
            <w:t>01</w:t>
          </w:r>
          <w:r w:rsidR="00CC02FC">
            <w:rPr>
              <w:rFonts w:cs="Arial"/>
              <w:sz w:val="20"/>
              <w:szCs w:val="20"/>
            </w:rPr>
            <w:t>/202</w:t>
          </w:r>
          <w:r w:rsidR="001613BE">
            <w:rPr>
              <w:rFonts w:cs="Arial"/>
              <w:sz w:val="20"/>
              <w:szCs w:val="20"/>
            </w:rPr>
            <w:t>2</w:t>
          </w:r>
        </w:p>
        <w:p w:rsidR="00CC02FC" w:rsidRDefault="00CC02FC" w:rsidP="00CC02FC">
          <w:pPr>
            <w:pStyle w:val="En-tte"/>
            <w:spacing w:line="276" w:lineRule="auto"/>
            <w:rPr>
              <w:rFonts w:cs="Arial"/>
              <w:sz w:val="20"/>
              <w:szCs w:val="20"/>
            </w:rPr>
          </w:pPr>
        </w:p>
        <w:p w:rsidR="00CC02FC" w:rsidRDefault="00CC02FC" w:rsidP="00CC02FC">
          <w:pPr>
            <w:pStyle w:val="En-tte"/>
            <w:spacing w:line="276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page </w:t>
          </w:r>
          <w:r>
            <w:rPr>
              <w:bCs/>
              <w:sz w:val="20"/>
              <w:szCs w:val="20"/>
            </w:rPr>
            <w:fldChar w:fldCharType="begin"/>
          </w:r>
          <w:r>
            <w:rPr>
              <w:bCs/>
              <w:sz w:val="20"/>
              <w:szCs w:val="20"/>
            </w:rPr>
            <w:instrText xml:space="preserve"> PAGE \*Arabic </w:instrText>
          </w:r>
          <w:r>
            <w:rPr>
              <w:bCs/>
              <w:sz w:val="20"/>
              <w:szCs w:val="20"/>
            </w:rPr>
            <w:fldChar w:fldCharType="separate"/>
          </w:r>
          <w:r w:rsidR="005A670D">
            <w:rPr>
              <w:bCs/>
              <w:noProof/>
              <w:sz w:val="20"/>
              <w:szCs w:val="20"/>
            </w:rPr>
            <w:t>1</w:t>
          </w:r>
          <w:r>
            <w:rPr>
              <w:bCs/>
              <w:sz w:val="20"/>
              <w:szCs w:val="20"/>
            </w:rPr>
            <w:fldChar w:fldCharType="end"/>
          </w:r>
          <w:r>
            <w:rPr>
              <w:bCs/>
              <w:sz w:val="20"/>
              <w:szCs w:val="20"/>
            </w:rPr>
            <w:t>/1</w:t>
          </w:r>
        </w:p>
      </w:tc>
    </w:tr>
  </w:tbl>
  <w:p w:rsidR="003531AE" w:rsidRPr="00CC02FC" w:rsidRDefault="003531AE" w:rsidP="00CC02FC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tDQ0NzQ3MDU1s7BQ0lEKTi0uzszPAykwqQUAilKJ7iwAAAA="/>
  </w:docVars>
  <w:rsids>
    <w:rsidRoot w:val="00D215C0"/>
    <w:rsid w:val="00060D1D"/>
    <w:rsid w:val="000620B6"/>
    <w:rsid w:val="001613BE"/>
    <w:rsid w:val="00186770"/>
    <w:rsid w:val="002149AE"/>
    <w:rsid w:val="00296C4B"/>
    <w:rsid w:val="003030DC"/>
    <w:rsid w:val="003151E8"/>
    <w:rsid w:val="00330440"/>
    <w:rsid w:val="003531AE"/>
    <w:rsid w:val="00472E9B"/>
    <w:rsid w:val="004C1BC5"/>
    <w:rsid w:val="004D27C5"/>
    <w:rsid w:val="0052714D"/>
    <w:rsid w:val="005A670D"/>
    <w:rsid w:val="005D11F0"/>
    <w:rsid w:val="00660716"/>
    <w:rsid w:val="00663634"/>
    <w:rsid w:val="00687C29"/>
    <w:rsid w:val="00694F1C"/>
    <w:rsid w:val="006A66C3"/>
    <w:rsid w:val="006D1035"/>
    <w:rsid w:val="00702FAE"/>
    <w:rsid w:val="007578C1"/>
    <w:rsid w:val="00865D75"/>
    <w:rsid w:val="008C06CF"/>
    <w:rsid w:val="008C536E"/>
    <w:rsid w:val="00A07D5F"/>
    <w:rsid w:val="00A442D4"/>
    <w:rsid w:val="00A5745A"/>
    <w:rsid w:val="00A64C7A"/>
    <w:rsid w:val="00BC2151"/>
    <w:rsid w:val="00C21E47"/>
    <w:rsid w:val="00C3451B"/>
    <w:rsid w:val="00C61F73"/>
    <w:rsid w:val="00C77AD2"/>
    <w:rsid w:val="00CC02FC"/>
    <w:rsid w:val="00CD510C"/>
    <w:rsid w:val="00D215C0"/>
    <w:rsid w:val="00E06930"/>
    <w:rsid w:val="00E31D25"/>
    <w:rsid w:val="00FD3982"/>
    <w:rsid w:val="00FF6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1950B26-0E6D-44CE-9BF8-6D7990067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353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531AE"/>
  </w:style>
  <w:style w:type="paragraph" w:styleId="Pieddepage">
    <w:name w:val="footer"/>
    <w:basedOn w:val="Normal"/>
    <w:link w:val="PieddepageCar"/>
    <w:uiPriority w:val="99"/>
    <w:unhideWhenUsed/>
    <w:rsid w:val="00353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531AE"/>
  </w:style>
  <w:style w:type="paragraph" w:styleId="Textedebulles">
    <w:name w:val="Balloon Text"/>
    <w:basedOn w:val="Normal"/>
    <w:link w:val="TextedebullesCar"/>
    <w:uiPriority w:val="99"/>
    <w:semiHidden/>
    <w:unhideWhenUsed/>
    <w:rsid w:val="006A66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A66C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0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4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que RAFIN</dc:creator>
  <cp:lastModifiedBy>Amandine CRABOS</cp:lastModifiedBy>
  <cp:revision>6</cp:revision>
  <cp:lastPrinted>2019-09-26T14:12:00Z</cp:lastPrinted>
  <dcterms:created xsi:type="dcterms:W3CDTF">2022-01-18T14:20:00Z</dcterms:created>
  <dcterms:modified xsi:type="dcterms:W3CDTF">2023-12-04T16:44:00Z</dcterms:modified>
</cp:coreProperties>
</file>